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C2FFE">
      <w:pPr>
        <w:spacing w:line="480" w:lineRule="auto"/>
        <w:rPr>
          <w:rFonts w:cstheme="minorHAnsi"/>
          <w:sz w:val="24"/>
          <w:szCs w:val="24"/>
        </w:rPr>
      </w:pPr>
      <w:r>
        <w:rPr>
          <w:rFonts w:cstheme="minorHAnsi"/>
          <w:sz w:val="24"/>
          <w:szCs w:val="24"/>
        </w:rPr>
        <w:t>Dalton Murray</w:t>
      </w:r>
    </w:p>
    <w:p w14:paraId="062C73D7" w14:textId="52994C83" w:rsidR="00C545CB" w:rsidRDefault="003A6C55" w:rsidP="000C2FFE">
      <w:pPr>
        <w:spacing w:line="480" w:lineRule="auto"/>
        <w:rPr>
          <w:rFonts w:cstheme="minorHAnsi"/>
          <w:sz w:val="24"/>
          <w:szCs w:val="24"/>
        </w:rPr>
      </w:pPr>
      <w:r>
        <w:rPr>
          <w:rFonts w:cstheme="minorHAnsi"/>
          <w:sz w:val="24"/>
          <w:szCs w:val="24"/>
        </w:rPr>
        <w:t>Human Computer Interaction</w:t>
      </w:r>
    </w:p>
    <w:p w14:paraId="4FA241B5" w14:textId="3FB0F5D6" w:rsidR="007C199D" w:rsidRDefault="004E3664" w:rsidP="000C2FFE">
      <w:pPr>
        <w:spacing w:line="480" w:lineRule="auto"/>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0C2FFE">
      <w:pPr>
        <w:spacing w:line="480" w:lineRule="auto"/>
        <w:rPr>
          <w:rFonts w:cstheme="minorHAnsi"/>
          <w:sz w:val="24"/>
          <w:szCs w:val="24"/>
        </w:rPr>
      </w:pPr>
      <w:r>
        <w:rPr>
          <w:rFonts w:cstheme="minorHAnsi"/>
          <w:sz w:val="24"/>
          <w:szCs w:val="24"/>
        </w:rPr>
        <w:t>Professor Darren Hood</w:t>
      </w:r>
    </w:p>
    <w:p w14:paraId="06E8B742" w14:textId="77A97FD2" w:rsidR="00A37DA3" w:rsidRDefault="009D2106" w:rsidP="000C2FFE">
      <w:pPr>
        <w:spacing w:line="480" w:lineRule="auto"/>
        <w:rPr>
          <w:rFonts w:cstheme="minorHAnsi"/>
          <w:sz w:val="24"/>
          <w:szCs w:val="24"/>
        </w:rPr>
      </w:pPr>
      <w:r>
        <w:rPr>
          <w:rFonts w:cstheme="minorHAnsi"/>
          <w:sz w:val="24"/>
          <w:szCs w:val="24"/>
        </w:rPr>
        <w:t xml:space="preserve">March </w:t>
      </w:r>
      <w:r w:rsidR="001C2234">
        <w:rPr>
          <w:rFonts w:cstheme="minorHAnsi"/>
          <w:sz w:val="24"/>
          <w:szCs w:val="24"/>
        </w:rPr>
        <w:t>26</w:t>
      </w:r>
      <w:r w:rsidR="00C545CB">
        <w:rPr>
          <w:rFonts w:cstheme="minorHAnsi"/>
          <w:sz w:val="24"/>
          <w:szCs w:val="24"/>
        </w:rPr>
        <w:t>, 2022</w:t>
      </w:r>
    </w:p>
    <w:p w14:paraId="570E97AD" w14:textId="5AB7B69F" w:rsidR="0042757C" w:rsidRPr="00F203F5" w:rsidRDefault="003A6C55" w:rsidP="000C2FFE">
      <w:pPr>
        <w:spacing w:line="480" w:lineRule="auto"/>
        <w:jc w:val="center"/>
        <w:rPr>
          <w:rFonts w:cstheme="minorHAnsi"/>
          <w:b/>
          <w:bCs/>
          <w:sz w:val="28"/>
          <w:szCs w:val="28"/>
        </w:rPr>
      </w:pPr>
      <w:r w:rsidRPr="00F203F5">
        <w:rPr>
          <w:rFonts w:cstheme="minorHAnsi"/>
          <w:b/>
          <w:bCs/>
          <w:sz w:val="28"/>
          <w:szCs w:val="28"/>
        </w:rPr>
        <w:t xml:space="preserve">Lab </w:t>
      </w:r>
      <w:r w:rsidR="009F019B">
        <w:rPr>
          <w:rFonts w:cstheme="minorHAnsi"/>
          <w:b/>
          <w:bCs/>
          <w:sz w:val="28"/>
          <w:szCs w:val="28"/>
        </w:rPr>
        <w:t>6</w:t>
      </w:r>
    </w:p>
    <w:p w14:paraId="6249239F" w14:textId="02A4027F" w:rsidR="004561E6" w:rsidRPr="00327E6C" w:rsidRDefault="004561E6" w:rsidP="00327E6C">
      <w:pPr>
        <w:spacing w:line="480" w:lineRule="auto"/>
        <w:jc w:val="center"/>
        <w:rPr>
          <w:sz w:val="24"/>
          <w:szCs w:val="24"/>
        </w:rPr>
      </w:pPr>
      <w:r w:rsidRPr="00F203F5">
        <w:rPr>
          <w:rFonts w:cstheme="minorHAnsi"/>
          <w:b/>
          <w:bCs/>
          <w:sz w:val="28"/>
          <w:szCs w:val="28"/>
        </w:rPr>
        <w:t>(All images can be found and labeled here:</w:t>
      </w:r>
      <w:r w:rsidR="00D50141" w:rsidRPr="00F203F5">
        <w:rPr>
          <w:sz w:val="24"/>
          <w:szCs w:val="24"/>
        </w:rPr>
        <w:t xml:space="preserve"> </w:t>
      </w:r>
      <w:hyperlink r:id="rId7" w:history="1">
        <w:r w:rsidR="00327E6C" w:rsidRPr="00811D38">
          <w:rPr>
            <w:rStyle w:val="Hyperlink"/>
            <w:b/>
            <w:bCs/>
            <w:sz w:val="24"/>
            <w:szCs w:val="24"/>
          </w:rPr>
          <w:t>https://drive.google.com/drive/folders/1u9Dg7Hj4rZzbcDqyYXtq11E5GC5LswOa?usp=sharing</w:t>
        </w:r>
      </w:hyperlink>
      <w:r w:rsidR="00327E6C" w:rsidRPr="00811D38">
        <w:rPr>
          <w:b/>
          <w:bCs/>
          <w:sz w:val="24"/>
          <w:szCs w:val="24"/>
        </w:rPr>
        <w:t>)</w:t>
      </w:r>
    </w:p>
    <w:p w14:paraId="484868D6" w14:textId="59E14DD3" w:rsidR="007B6E42" w:rsidRDefault="00BC48F4" w:rsidP="000C2FFE">
      <w:pPr>
        <w:spacing w:line="480" w:lineRule="auto"/>
        <w:rPr>
          <w:rFonts w:cstheme="minorHAnsi"/>
          <w:sz w:val="24"/>
          <w:szCs w:val="24"/>
        </w:rPr>
      </w:pPr>
      <w:r>
        <w:rPr>
          <w:rFonts w:cstheme="minorHAnsi"/>
          <w:sz w:val="24"/>
          <w:szCs w:val="24"/>
        </w:rPr>
        <w:tab/>
      </w:r>
      <w:r w:rsidR="00F2390B">
        <w:rPr>
          <w:rFonts w:cstheme="minorHAnsi"/>
          <w:sz w:val="24"/>
          <w:szCs w:val="24"/>
        </w:rPr>
        <w:t>Looking at the Museum of Natural History’s website, I am able to point out a few key problems as well as things which they have done good that I like to be done in websites.</w:t>
      </w:r>
    </w:p>
    <w:p w14:paraId="337378D6" w14:textId="07871914" w:rsidR="00167D17" w:rsidRDefault="00167D17" w:rsidP="000C2FFE">
      <w:pPr>
        <w:spacing w:line="480" w:lineRule="auto"/>
        <w:rPr>
          <w:rFonts w:cstheme="minorHAnsi"/>
          <w:sz w:val="24"/>
          <w:szCs w:val="24"/>
        </w:rPr>
      </w:pPr>
      <w:r>
        <w:rPr>
          <w:rFonts w:cstheme="minorHAnsi"/>
          <w:sz w:val="24"/>
          <w:szCs w:val="24"/>
        </w:rPr>
        <w:tab/>
        <w:t>Starting off</w:t>
      </w:r>
      <w:r w:rsidR="002971C0">
        <w:rPr>
          <w:rFonts w:cstheme="minorHAnsi"/>
          <w:sz w:val="24"/>
          <w:szCs w:val="24"/>
        </w:rPr>
        <w:t xml:space="preserve"> on the landing page of the website, there are quite a few immediate problems. </w:t>
      </w:r>
      <w:r w:rsidR="00146AD1">
        <w:rPr>
          <w:rFonts w:cstheme="minorHAnsi"/>
          <w:sz w:val="24"/>
          <w:szCs w:val="24"/>
        </w:rPr>
        <w:t xml:space="preserve">When first looking at the landing page, there is simply way too much information, or at least it looks way too cluttered. </w:t>
      </w:r>
      <w:r w:rsidR="00CD48CF">
        <w:rPr>
          <w:rFonts w:cstheme="minorHAnsi"/>
          <w:sz w:val="24"/>
          <w:szCs w:val="24"/>
        </w:rPr>
        <w:t>To start by fixing this, we need to redesign the navigation bar and header of the website</w:t>
      </w:r>
      <w:r w:rsidR="009F6947">
        <w:rPr>
          <w:rFonts w:cstheme="minorHAnsi"/>
          <w:sz w:val="24"/>
          <w:szCs w:val="24"/>
        </w:rPr>
        <w:t xml:space="preserve"> (</w:t>
      </w:r>
      <w:r w:rsidR="00861AAC">
        <w:rPr>
          <w:rFonts w:cstheme="minorHAnsi"/>
          <w:sz w:val="24"/>
          <w:szCs w:val="24"/>
        </w:rPr>
        <w:t xml:space="preserve">Image </w:t>
      </w:r>
      <w:r w:rsidR="009F6947" w:rsidRPr="009F6947">
        <w:rPr>
          <w:rFonts w:cstheme="minorHAnsi"/>
          <w:sz w:val="24"/>
          <w:szCs w:val="24"/>
        </w:rPr>
        <w:t>Header_Top - Museum of Natural History</w:t>
      </w:r>
      <w:r w:rsidR="009F6947">
        <w:rPr>
          <w:rFonts w:cstheme="minorHAnsi"/>
          <w:sz w:val="24"/>
          <w:szCs w:val="24"/>
        </w:rPr>
        <w:t>)</w:t>
      </w:r>
      <w:r w:rsidR="00CD48CF">
        <w:rPr>
          <w:rFonts w:cstheme="minorHAnsi"/>
          <w:sz w:val="24"/>
          <w:szCs w:val="24"/>
        </w:rPr>
        <w:t xml:space="preserve">. </w:t>
      </w:r>
      <w:r w:rsidR="00007BC4">
        <w:rPr>
          <w:rFonts w:cstheme="minorHAnsi"/>
          <w:sz w:val="24"/>
          <w:szCs w:val="24"/>
        </w:rPr>
        <w:t>The first thing on the page is a division which reads “</w:t>
      </w:r>
      <w:r w:rsidR="00007BC4" w:rsidRPr="00007BC4">
        <w:rPr>
          <w:rFonts w:cstheme="minorHAnsi"/>
          <w:sz w:val="24"/>
          <w:szCs w:val="24"/>
        </w:rPr>
        <w:t>Open for School Spring Break:  Monday, March 27—Friday, March 31.  Plan your visit.</w:t>
      </w:r>
      <w:r w:rsidR="00007BC4">
        <w:rPr>
          <w:rFonts w:cstheme="minorHAnsi"/>
          <w:sz w:val="24"/>
          <w:szCs w:val="24"/>
        </w:rPr>
        <w:t>” This is great information to have, but just not a good way of doing it. They should remove this division and make a floating box in the bottom right which says this information in a more compact way.</w:t>
      </w:r>
      <w:r w:rsidR="00A64FCC">
        <w:rPr>
          <w:rFonts w:cstheme="minorHAnsi"/>
          <w:sz w:val="24"/>
          <w:szCs w:val="24"/>
        </w:rPr>
        <w:t xml:space="preserve"> Below this, there is the first navigation menu which brings you to other University of Michigan sites, this should be either removed or placed in the main </w:t>
      </w:r>
      <w:r w:rsidR="00A64FCC">
        <w:rPr>
          <w:rFonts w:cstheme="minorHAnsi"/>
          <w:sz w:val="24"/>
          <w:szCs w:val="24"/>
        </w:rPr>
        <w:lastRenderedPageBreak/>
        <w:t xml:space="preserve">navigation. The main navigation itself is alright, but the backgrounds when hovering over the categories need to be consistent as some of the colors blend in with the colors on the website. </w:t>
      </w:r>
      <w:r w:rsidR="00793320">
        <w:rPr>
          <w:rFonts w:cstheme="minorHAnsi"/>
          <w:sz w:val="24"/>
          <w:szCs w:val="24"/>
        </w:rPr>
        <w:t xml:space="preserve">This main landing page has a lot of information which isn’t inherently bad, but the problem is </w:t>
      </w:r>
      <w:r w:rsidR="00334E87">
        <w:rPr>
          <w:rFonts w:cstheme="minorHAnsi"/>
          <w:sz w:val="24"/>
          <w:szCs w:val="24"/>
        </w:rPr>
        <w:t>how they put it on the page and how the page is designed</w:t>
      </w:r>
      <w:r w:rsidR="00D22D1F">
        <w:rPr>
          <w:rFonts w:cstheme="minorHAnsi"/>
          <w:sz w:val="24"/>
          <w:szCs w:val="24"/>
        </w:rPr>
        <w:t xml:space="preserve"> (</w:t>
      </w:r>
      <w:r w:rsidR="008D43BE">
        <w:rPr>
          <w:rFonts w:cstheme="minorHAnsi"/>
          <w:sz w:val="24"/>
          <w:szCs w:val="24"/>
        </w:rPr>
        <w:t xml:space="preserve">Image </w:t>
      </w:r>
      <w:r w:rsidR="00D22D1F" w:rsidRPr="00D22D1F">
        <w:rPr>
          <w:rFonts w:cstheme="minorHAnsi"/>
          <w:sz w:val="24"/>
          <w:szCs w:val="24"/>
        </w:rPr>
        <w:t>Middle - Museum of Natural History</w:t>
      </w:r>
      <w:r w:rsidR="00D22D1F">
        <w:rPr>
          <w:rFonts w:cstheme="minorHAnsi"/>
          <w:sz w:val="24"/>
          <w:szCs w:val="24"/>
        </w:rPr>
        <w:t>)</w:t>
      </w:r>
      <w:r w:rsidR="00334E87">
        <w:rPr>
          <w:rFonts w:cstheme="minorHAnsi"/>
          <w:sz w:val="24"/>
          <w:szCs w:val="24"/>
        </w:rPr>
        <w:t>. They need to redesign this main page, remove some repeating information, and make divisions in the page much easier to view as everything kind have blends in together which isn’t good in this case.</w:t>
      </w:r>
      <w:r w:rsidR="00BA19DD">
        <w:rPr>
          <w:rFonts w:cstheme="minorHAnsi"/>
          <w:sz w:val="24"/>
          <w:szCs w:val="24"/>
        </w:rPr>
        <w:t xml:space="preserve"> The bottom of the </w:t>
      </w:r>
      <w:r w:rsidR="004D50DA">
        <w:rPr>
          <w:rFonts w:cstheme="minorHAnsi"/>
          <w:sz w:val="24"/>
          <w:szCs w:val="24"/>
        </w:rPr>
        <w:t xml:space="preserve">landing page is </w:t>
      </w:r>
      <w:r w:rsidR="00E739D5">
        <w:rPr>
          <w:rFonts w:cstheme="minorHAnsi"/>
          <w:sz w:val="24"/>
          <w:szCs w:val="24"/>
        </w:rPr>
        <w:t>alright but</w:t>
      </w:r>
      <w:r w:rsidR="004D50DA">
        <w:rPr>
          <w:rFonts w:cstheme="minorHAnsi"/>
          <w:sz w:val="24"/>
          <w:szCs w:val="24"/>
        </w:rPr>
        <w:t xml:space="preserve"> could also use a redesign to take up less space and be more useful</w:t>
      </w:r>
      <w:r w:rsidR="00A55046">
        <w:rPr>
          <w:rFonts w:cstheme="minorHAnsi"/>
          <w:sz w:val="24"/>
          <w:szCs w:val="24"/>
        </w:rPr>
        <w:t xml:space="preserve"> (Image </w:t>
      </w:r>
      <w:r w:rsidR="00A55046" w:rsidRPr="00A55046">
        <w:rPr>
          <w:rFonts w:cstheme="minorHAnsi"/>
          <w:sz w:val="24"/>
          <w:szCs w:val="24"/>
        </w:rPr>
        <w:t>Bottom - Museum of Natural History</w:t>
      </w:r>
      <w:r w:rsidR="00A55046">
        <w:rPr>
          <w:rFonts w:cstheme="minorHAnsi"/>
          <w:sz w:val="24"/>
          <w:szCs w:val="24"/>
        </w:rPr>
        <w:t>).</w:t>
      </w:r>
      <w:r w:rsidR="00F560E7">
        <w:rPr>
          <w:rFonts w:cstheme="minorHAnsi"/>
          <w:sz w:val="24"/>
          <w:szCs w:val="24"/>
        </w:rPr>
        <w:t xml:space="preserve"> Overall, the landing page</w:t>
      </w:r>
      <w:r w:rsidR="0011792D">
        <w:rPr>
          <w:rFonts w:cstheme="minorHAnsi"/>
          <w:sz w:val="24"/>
          <w:szCs w:val="24"/>
        </w:rPr>
        <w:t xml:space="preserve"> is</w:t>
      </w:r>
      <w:r w:rsidR="00530890">
        <w:rPr>
          <w:rFonts w:cstheme="minorHAnsi"/>
          <w:sz w:val="24"/>
          <w:szCs w:val="24"/>
        </w:rPr>
        <w:t xml:space="preserve"> a little</w:t>
      </w:r>
      <w:r w:rsidR="00F560E7">
        <w:rPr>
          <w:rFonts w:cstheme="minorHAnsi"/>
          <w:sz w:val="24"/>
          <w:szCs w:val="24"/>
        </w:rPr>
        <w:t xml:space="preserve"> difficult to learn and use as a </w:t>
      </w:r>
      <w:r w:rsidR="00BC207F">
        <w:rPr>
          <w:rFonts w:cstheme="minorHAnsi"/>
          <w:sz w:val="24"/>
          <w:szCs w:val="24"/>
        </w:rPr>
        <w:t>first-time</w:t>
      </w:r>
      <w:r w:rsidR="00F560E7">
        <w:rPr>
          <w:rFonts w:cstheme="minorHAnsi"/>
          <w:sz w:val="24"/>
          <w:szCs w:val="24"/>
        </w:rPr>
        <w:t xml:space="preserve"> viewer</w:t>
      </w:r>
      <w:r w:rsidR="00BC207F">
        <w:rPr>
          <w:rFonts w:cstheme="minorHAnsi"/>
          <w:sz w:val="24"/>
          <w:szCs w:val="24"/>
        </w:rPr>
        <w:t>, and because of its difficulty makes the overall experience, at least on the landing page, unsatisfactory.</w:t>
      </w:r>
    </w:p>
    <w:p w14:paraId="6D30C177" w14:textId="0A7A7DF0" w:rsidR="00083A48" w:rsidRDefault="00083A48" w:rsidP="000C2FFE">
      <w:pPr>
        <w:spacing w:line="480" w:lineRule="auto"/>
        <w:rPr>
          <w:rFonts w:cstheme="minorHAnsi"/>
          <w:sz w:val="24"/>
          <w:szCs w:val="24"/>
        </w:rPr>
      </w:pPr>
      <w:r>
        <w:rPr>
          <w:rFonts w:cstheme="minorHAnsi"/>
          <w:sz w:val="24"/>
          <w:szCs w:val="24"/>
        </w:rPr>
        <w:tab/>
      </w:r>
      <w:r>
        <w:rPr>
          <w:rFonts w:cstheme="minorHAnsi"/>
          <w:sz w:val="24"/>
          <w:szCs w:val="24"/>
          <w:u w:val="single"/>
        </w:rPr>
        <w:t>Membership</w:t>
      </w:r>
      <w:r w:rsidR="00DC20D4">
        <w:rPr>
          <w:rFonts w:cstheme="minorHAnsi"/>
          <w:sz w:val="24"/>
          <w:szCs w:val="24"/>
          <w:u w:val="single"/>
        </w:rPr>
        <w:t>.</w:t>
      </w:r>
    </w:p>
    <w:p w14:paraId="183E2918" w14:textId="521AEA71" w:rsidR="00DC20D4" w:rsidRPr="00DC20D4" w:rsidRDefault="00DC20D4" w:rsidP="000C2FFE">
      <w:pPr>
        <w:spacing w:line="480" w:lineRule="auto"/>
        <w:rPr>
          <w:rFonts w:cstheme="minorHAnsi"/>
          <w:sz w:val="24"/>
          <w:szCs w:val="24"/>
        </w:rPr>
      </w:pPr>
      <w:r>
        <w:rPr>
          <w:rFonts w:cstheme="minorHAnsi"/>
          <w:sz w:val="24"/>
          <w:szCs w:val="24"/>
        </w:rPr>
        <w:tab/>
      </w:r>
      <w:r>
        <w:rPr>
          <w:rFonts w:cstheme="minorHAnsi"/>
          <w:sz w:val="24"/>
          <w:szCs w:val="24"/>
        </w:rPr>
        <w:tab/>
      </w:r>
      <w:r w:rsidR="00511CAC">
        <w:rPr>
          <w:rFonts w:cstheme="minorHAnsi"/>
          <w:sz w:val="24"/>
          <w:szCs w:val="24"/>
        </w:rPr>
        <w:t xml:space="preserve">When trying to figure out how to become a member of the museum at first I was really confused because I couldn’t find anywhere in the main navigation or in any of the pages </w:t>
      </w:r>
      <w:r w:rsidR="006758BC">
        <w:rPr>
          <w:rFonts w:cstheme="minorHAnsi"/>
          <w:sz w:val="24"/>
          <w:szCs w:val="24"/>
        </w:rPr>
        <w:t xml:space="preserve">a direct way of becoming a member. </w:t>
      </w:r>
      <w:r w:rsidR="0020441C">
        <w:rPr>
          <w:rFonts w:cstheme="minorHAnsi"/>
          <w:sz w:val="24"/>
          <w:szCs w:val="24"/>
        </w:rPr>
        <w:t xml:space="preserve">The main ways you can become a member you have to either go through the main navigation and go to visitors then Give &amp; Join and then click on membership or donate. </w:t>
      </w:r>
      <w:r w:rsidR="00544942">
        <w:rPr>
          <w:rFonts w:cstheme="minorHAnsi"/>
          <w:sz w:val="24"/>
          <w:szCs w:val="24"/>
        </w:rPr>
        <w:t>This same Give &amp; Join link is on the main page, but again, you have to click again to become a member. They should break up this Give &amp; Join page up and have a direct link to how to become a member and how to donate as separate buttons in navigation.</w:t>
      </w:r>
      <w:r w:rsidR="00B43E53">
        <w:rPr>
          <w:rFonts w:cstheme="minorHAnsi"/>
          <w:sz w:val="24"/>
          <w:szCs w:val="24"/>
        </w:rPr>
        <w:t xml:space="preserve"> There is, however, a small link for membership in the navigation of the footer of the page, but not many people really look there.</w:t>
      </w:r>
      <w:r w:rsidR="0076314E">
        <w:rPr>
          <w:rFonts w:cstheme="minorHAnsi"/>
          <w:sz w:val="24"/>
          <w:szCs w:val="24"/>
        </w:rPr>
        <w:t xml:space="preserve"> My experience with trying to become a member is unsatisfactory to me and has been made more difficult than it should have been.</w:t>
      </w:r>
    </w:p>
    <w:p w14:paraId="5CC59859" w14:textId="3F325970" w:rsidR="00083A48" w:rsidRDefault="00083A48" w:rsidP="000C2FFE">
      <w:pPr>
        <w:spacing w:line="480" w:lineRule="auto"/>
        <w:rPr>
          <w:rFonts w:cstheme="minorHAnsi"/>
          <w:sz w:val="24"/>
          <w:szCs w:val="24"/>
          <w:u w:val="single"/>
        </w:rPr>
      </w:pPr>
      <w:r>
        <w:rPr>
          <w:rFonts w:cstheme="minorHAnsi"/>
          <w:sz w:val="24"/>
          <w:szCs w:val="24"/>
        </w:rPr>
        <w:lastRenderedPageBreak/>
        <w:tab/>
      </w:r>
      <w:r>
        <w:rPr>
          <w:rFonts w:cstheme="minorHAnsi"/>
          <w:sz w:val="24"/>
          <w:szCs w:val="24"/>
          <w:u w:val="single"/>
        </w:rPr>
        <w:t>The Planetarium</w:t>
      </w:r>
      <w:r w:rsidR="00105064">
        <w:rPr>
          <w:rFonts w:cstheme="minorHAnsi"/>
          <w:sz w:val="24"/>
          <w:szCs w:val="24"/>
          <w:u w:val="single"/>
        </w:rPr>
        <w:t>.</w:t>
      </w:r>
    </w:p>
    <w:p w14:paraId="099DFC1A" w14:textId="73FEA5CE" w:rsidR="00105064" w:rsidRPr="00105064" w:rsidRDefault="00105064" w:rsidP="000C2FFE">
      <w:pPr>
        <w:spacing w:line="480" w:lineRule="auto"/>
        <w:rPr>
          <w:rFonts w:cstheme="minorHAnsi"/>
          <w:sz w:val="24"/>
          <w:szCs w:val="24"/>
        </w:rPr>
      </w:pPr>
      <w:r>
        <w:rPr>
          <w:rFonts w:cstheme="minorHAnsi"/>
          <w:sz w:val="24"/>
          <w:szCs w:val="24"/>
        </w:rPr>
        <w:tab/>
      </w:r>
      <w:r>
        <w:rPr>
          <w:rFonts w:cstheme="minorHAnsi"/>
          <w:sz w:val="24"/>
          <w:szCs w:val="24"/>
        </w:rPr>
        <w:tab/>
      </w:r>
      <w:r w:rsidR="00CC3921">
        <w:rPr>
          <w:rFonts w:cstheme="minorHAnsi"/>
          <w:sz w:val="24"/>
          <w:szCs w:val="24"/>
        </w:rPr>
        <w:t>Accessing information about the Planetarium was very easy, it’s directly on the homepage, and it has direct access to it in the navigation</w:t>
      </w:r>
      <w:r w:rsidR="008D1A83">
        <w:rPr>
          <w:rFonts w:cstheme="minorHAnsi"/>
          <w:sz w:val="24"/>
          <w:szCs w:val="24"/>
        </w:rPr>
        <w:t>. I am satisfied with how easy it was to get information about it</w:t>
      </w:r>
      <w:r w:rsidR="003644CC">
        <w:rPr>
          <w:rFonts w:cstheme="minorHAnsi"/>
          <w:sz w:val="24"/>
          <w:szCs w:val="24"/>
        </w:rPr>
        <w:t xml:space="preserve"> and how easy it was to learn how to find the informati</w:t>
      </w:r>
      <w:r w:rsidR="00DF43AE">
        <w:rPr>
          <w:rFonts w:cstheme="minorHAnsi"/>
          <w:sz w:val="24"/>
          <w:szCs w:val="24"/>
        </w:rPr>
        <w:t xml:space="preserve">on. </w:t>
      </w:r>
      <w:r w:rsidR="009F47A1">
        <w:rPr>
          <w:rFonts w:cstheme="minorHAnsi"/>
          <w:sz w:val="24"/>
          <w:szCs w:val="24"/>
        </w:rPr>
        <w:t>Although, I do think a redesign on the homepage would make it even easier along with the changes to navigation which I suggested.</w:t>
      </w:r>
    </w:p>
    <w:p w14:paraId="7457F6CE" w14:textId="36335D1F" w:rsidR="00083A48" w:rsidRDefault="00083A48" w:rsidP="000C2FFE">
      <w:pPr>
        <w:spacing w:line="480" w:lineRule="auto"/>
        <w:rPr>
          <w:rFonts w:cstheme="minorHAnsi"/>
          <w:sz w:val="24"/>
          <w:szCs w:val="24"/>
          <w:u w:val="single"/>
        </w:rPr>
      </w:pPr>
      <w:r>
        <w:rPr>
          <w:rFonts w:cstheme="minorHAnsi"/>
          <w:sz w:val="24"/>
          <w:szCs w:val="24"/>
        </w:rPr>
        <w:tab/>
      </w:r>
      <w:r w:rsidR="00AE466D">
        <w:rPr>
          <w:rFonts w:cstheme="minorHAnsi"/>
          <w:sz w:val="24"/>
          <w:szCs w:val="24"/>
          <w:u w:val="single"/>
        </w:rPr>
        <w:t>Upcoming events</w:t>
      </w:r>
      <w:r w:rsidR="0087773E">
        <w:rPr>
          <w:rFonts w:cstheme="minorHAnsi"/>
          <w:sz w:val="24"/>
          <w:szCs w:val="24"/>
          <w:u w:val="single"/>
        </w:rPr>
        <w:t>.</w:t>
      </w:r>
    </w:p>
    <w:p w14:paraId="6B883DAF" w14:textId="59CFAD48" w:rsidR="0087773E" w:rsidRPr="0087773E" w:rsidRDefault="0087773E" w:rsidP="000C2FFE">
      <w:pPr>
        <w:spacing w:line="480" w:lineRule="auto"/>
        <w:rPr>
          <w:rFonts w:cstheme="minorHAnsi"/>
          <w:sz w:val="24"/>
          <w:szCs w:val="24"/>
        </w:rPr>
      </w:pPr>
      <w:r>
        <w:rPr>
          <w:rFonts w:cstheme="minorHAnsi"/>
          <w:sz w:val="24"/>
          <w:szCs w:val="24"/>
        </w:rPr>
        <w:tab/>
      </w:r>
      <w:r>
        <w:rPr>
          <w:rFonts w:cstheme="minorHAnsi"/>
          <w:sz w:val="24"/>
          <w:szCs w:val="24"/>
        </w:rPr>
        <w:tab/>
      </w:r>
      <w:r w:rsidR="0030260E">
        <w:rPr>
          <w:rFonts w:cstheme="minorHAnsi"/>
          <w:sz w:val="24"/>
          <w:szCs w:val="24"/>
        </w:rPr>
        <w:t>Upcoming events for the Museum of Natural History was also easy to find, it is practically the first thing on the website which you can see.</w:t>
      </w:r>
      <w:r w:rsidR="001F4D44">
        <w:rPr>
          <w:rFonts w:cstheme="minorHAnsi"/>
          <w:sz w:val="24"/>
          <w:szCs w:val="24"/>
        </w:rPr>
        <w:t xml:space="preserve"> On the landing page, it is immediately there without even needing to scroll down for me, the “</w:t>
      </w:r>
      <w:r w:rsidR="001F4D44" w:rsidRPr="001F4D44">
        <w:rPr>
          <w:rFonts w:cstheme="minorHAnsi"/>
          <w:sz w:val="24"/>
          <w:szCs w:val="24"/>
        </w:rPr>
        <w:t>Farrand Lecture</w:t>
      </w:r>
      <w:r w:rsidR="001F4D44">
        <w:rPr>
          <w:rFonts w:cstheme="minorHAnsi"/>
          <w:sz w:val="24"/>
          <w:szCs w:val="24"/>
        </w:rPr>
        <w:t xml:space="preserve"> </w:t>
      </w:r>
      <w:r w:rsidR="001F4D44" w:rsidRPr="001F4D44">
        <w:rPr>
          <w:rFonts w:cstheme="minorHAnsi"/>
          <w:sz w:val="24"/>
          <w:szCs w:val="24"/>
        </w:rPr>
        <w:t>Counter-Culture: The art and science of microbes</w:t>
      </w:r>
      <w:r w:rsidR="001F4D44">
        <w:rPr>
          <w:rFonts w:cstheme="minorHAnsi"/>
          <w:sz w:val="24"/>
          <w:szCs w:val="24"/>
        </w:rPr>
        <w:t xml:space="preserve"> </w:t>
      </w:r>
      <w:r w:rsidR="001F4D44" w:rsidRPr="001F4D44">
        <w:rPr>
          <w:rFonts w:cstheme="minorHAnsi"/>
          <w:sz w:val="24"/>
          <w:szCs w:val="24"/>
        </w:rPr>
        <w:t>Friday, March 31, 2023</w:t>
      </w:r>
      <w:r w:rsidR="001F4D44">
        <w:rPr>
          <w:rFonts w:cstheme="minorHAnsi"/>
          <w:sz w:val="24"/>
          <w:szCs w:val="24"/>
        </w:rPr>
        <w:t>” is the first event which I saw.</w:t>
      </w:r>
      <w:r w:rsidR="00BC5A1D">
        <w:rPr>
          <w:rFonts w:cstheme="minorHAnsi"/>
          <w:sz w:val="24"/>
          <w:szCs w:val="24"/>
        </w:rPr>
        <w:t xml:space="preserve"> You can even find more events by going to the navigation, going to Visitors, and then </w:t>
      </w:r>
      <w:r w:rsidR="00DA7B5A">
        <w:rPr>
          <w:rFonts w:cstheme="minorHAnsi"/>
          <w:sz w:val="24"/>
          <w:szCs w:val="24"/>
        </w:rPr>
        <w:t xml:space="preserve">events which lists </w:t>
      </w:r>
      <w:r w:rsidR="003353CA">
        <w:rPr>
          <w:rFonts w:cstheme="minorHAnsi"/>
          <w:sz w:val="24"/>
          <w:szCs w:val="24"/>
        </w:rPr>
        <w:t>all</w:t>
      </w:r>
      <w:r w:rsidR="00DA7B5A">
        <w:rPr>
          <w:rFonts w:cstheme="minorHAnsi"/>
          <w:sz w:val="24"/>
          <w:szCs w:val="24"/>
        </w:rPr>
        <w:t xml:space="preserve"> the upcoming events in order by date.</w:t>
      </w:r>
      <w:r w:rsidR="00F05C06">
        <w:rPr>
          <w:rFonts w:cstheme="minorHAnsi"/>
          <w:sz w:val="24"/>
          <w:szCs w:val="24"/>
        </w:rPr>
        <w:t xml:space="preserve"> I am satisfied with how easy it was to find upcoming events, and that they list them in the order which they should be listed in.</w:t>
      </w:r>
      <w:r w:rsidR="0085634A">
        <w:rPr>
          <w:rFonts w:cstheme="minorHAnsi"/>
          <w:sz w:val="24"/>
          <w:szCs w:val="24"/>
        </w:rPr>
        <w:t xml:space="preserve"> </w:t>
      </w:r>
    </w:p>
    <w:p w14:paraId="2A6F958D" w14:textId="0F379C18" w:rsidR="00AE466D" w:rsidRDefault="00AE466D" w:rsidP="000C2FFE">
      <w:pPr>
        <w:spacing w:line="480" w:lineRule="auto"/>
        <w:rPr>
          <w:rFonts w:cstheme="minorHAnsi"/>
          <w:sz w:val="24"/>
          <w:szCs w:val="24"/>
          <w:u w:val="single"/>
        </w:rPr>
      </w:pPr>
      <w:r>
        <w:rPr>
          <w:rFonts w:cstheme="minorHAnsi"/>
          <w:sz w:val="24"/>
          <w:szCs w:val="24"/>
        </w:rPr>
        <w:tab/>
      </w:r>
      <w:r>
        <w:rPr>
          <w:rFonts w:cstheme="minorHAnsi"/>
          <w:sz w:val="24"/>
          <w:szCs w:val="24"/>
          <w:u w:val="single"/>
        </w:rPr>
        <w:t>How to ask questions/contact</w:t>
      </w:r>
    </w:p>
    <w:p w14:paraId="330D563E" w14:textId="7348F097" w:rsidR="00AF53F1" w:rsidRPr="003353CA" w:rsidRDefault="003353CA" w:rsidP="000C2FFE">
      <w:pPr>
        <w:spacing w:line="480" w:lineRule="auto"/>
        <w:rPr>
          <w:rFonts w:cstheme="minorHAnsi"/>
          <w:sz w:val="24"/>
          <w:szCs w:val="24"/>
        </w:rPr>
      </w:pPr>
      <w:r>
        <w:rPr>
          <w:rFonts w:cstheme="minorHAnsi"/>
          <w:sz w:val="24"/>
          <w:szCs w:val="24"/>
        </w:rPr>
        <w:tab/>
      </w:r>
      <w:r>
        <w:rPr>
          <w:rFonts w:cstheme="minorHAnsi"/>
          <w:sz w:val="24"/>
          <w:szCs w:val="24"/>
        </w:rPr>
        <w:tab/>
      </w:r>
      <w:r w:rsidR="001360CE">
        <w:rPr>
          <w:rFonts w:cstheme="minorHAnsi"/>
          <w:sz w:val="24"/>
          <w:szCs w:val="24"/>
        </w:rPr>
        <w:t>Figuring out how to contact the Museum of Natural History was a bit disappointing.</w:t>
      </w:r>
      <w:r w:rsidR="005516C9">
        <w:rPr>
          <w:rFonts w:cstheme="minorHAnsi"/>
          <w:sz w:val="24"/>
          <w:szCs w:val="24"/>
        </w:rPr>
        <w:t xml:space="preserve"> I was hoping there would be a direct button in the navigation with an “About us” or a “Contact us” but there wasn’t. </w:t>
      </w:r>
      <w:r w:rsidR="00915007">
        <w:rPr>
          <w:rFonts w:cstheme="minorHAnsi"/>
          <w:sz w:val="24"/>
          <w:szCs w:val="24"/>
        </w:rPr>
        <w:t>The easiest way to find their contact information is by going to the navigation menu, then Visitors, and then Visitor Information.</w:t>
      </w:r>
      <w:r w:rsidR="00541D5E">
        <w:rPr>
          <w:rFonts w:cstheme="minorHAnsi"/>
          <w:sz w:val="24"/>
          <w:szCs w:val="24"/>
        </w:rPr>
        <w:t xml:space="preserve"> Once you get here, you have to scroll through about to the middle of the page and then you can find their contact email.</w:t>
      </w:r>
      <w:r w:rsidR="0052683B">
        <w:rPr>
          <w:rFonts w:cstheme="minorHAnsi"/>
          <w:sz w:val="24"/>
          <w:szCs w:val="24"/>
        </w:rPr>
        <w:t xml:space="preserve"> </w:t>
      </w:r>
      <w:r w:rsidR="0029674A">
        <w:rPr>
          <w:rFonts w:cstheme="minorHAnsi"/>
          <w:sz w:val="24"/>
          <w:szCs w:val="24"/>
        </w:rPr>
        <w:t xml:space="preserve">You can, however, on the landing page find a section which says “Location” which has </w:t>
      </w:r>
      <w:r w:rsidR="0029674A">
        <w:rPr>
          <w:rFonts w:cstheme="minorHAnsi"/>
          <w:sz w:val="24"/>
          <w:szCs w:val="24"/>
        </w:rPr>
        <w:lastRenderedPageBreak/>
        <w:t xml:space="preserve">the building and address along with their phone and email, however, I didn’t even notice this until I found their email in the navigation in visitor information. </w:t>
      </w:r>
      <w:r w:rsidR="009D1F86">
        <w:rPr>
          <w:rFonts w:cstheme="minorHAnsi"/>
          <w:sz w:val="24"/>
          <w:szCs w:val="24"/>
        </w:rPr>
        <w:t>I believe the main reason for not being able to find it easier is by how cluttered the homepage looks</w:t>
      </w:r>
      <w:r w:rsidR="0096141F">
        <w:rPr>
          <w:rFonts w:cstheme="minorHAnsi"/>
          <w:sz w:val="24"/>
          <w:szCs w:val="24"/>
        </w:rPr>
        <w:t xml:space="preserve">, and if they made it look better, split it up better, and had better divisions in the page it would be much more obvious where to get their contact information. </w:t>
      </w:r>
      <w:r w:rsidR="000643CD">
        <w:rPr>
          <w:rFonts w:cstheme="minorHAnsi"/>
          <w:sz w:val="24"/>
          <w:szCs w:val="24"/>
        </w:rPr>
        <w:t xml:space="preserve">On the bottom of the page in their footer you can find their contact information again, as well as have a direct link to the contact page, however, this was near the last place I looked for it. </w:t>
      </w:r>
      <w:r w:rsidR="001C28C0">
        <w:rPr>
          <w:rFonts w:cstheme="minorHAnsi"/>
          <w:sz w:val="24"/>
          <w:szCs w:val="24"/>
        </w:rPr>
        <w:t xml:space="preserve">They need to add in the navigation menu a direct link to the contact us page, because it does exist, there’s only one way which I could find to access it and it was through the footer. </w:t>
      </w:r>
      <w:r w:rsidR="00F13ECF">
        <w:rPr>
          <w:rFonts w:cstheme="minorHAnsi"/>
          <w:sz w:val="24"/>
          <w:szCs w:val="24"/>
        </w:rPr>
        <w:t xml:space="preserve">I am unsatisfied by </w:t>
      </w:r>
      <w:r w:rsidR="00BD48AB">
        <w:rPr>
          <w:rFonts w:cstheme="minorHAnsi"/>
          <w:sz w:val="24"/>
          <w:szCs w:val="24"/>
        </w:rPr>
        <w:t>this experience and found it difficult to learn how to contact them, even though they put it on the landing page I didn’t even look there first because of how poorly I found the landing page designed.</w:t>
      </w:r>
    </w:p>
    <w:p w14:paraId="6C1D129C" w14:textId="6BAB9F72" w:rsidR="00AE466D" w:rsidRPr="00AE466D" w:rsidRDefault="000C2FFE" w:rsidP="000C2FFE">
      <w:pPr>
        <w:spacing w:line="480" w:lineRule="auto"/>
        <w:ind w:firstLine="720"/>
        <w:rPr>
          <w:rFonts w:cstheme="minorHAnsi"/>
          <w:sz w:val="24"/>
          <w:szCs w:val="24"/>
        </w:rPr>
      </w:pPr>
      <w:r>
        <w:rPr>
          <w:rFonts w:cstheme="minorHAnsi"/>
          <w:sz w:val="24"/>
          <w:szCs w:val="24"/>
        </w:rPr>
        <w:t>Overall,</w:t>
      </w:r>
      <w:r w:rsidR="00BA209E">
        <w:rPr>
          <w:rFonts w:cstheme="minorHAnsi"/>
          <w:sz w:val="24"/>
          <w:szCs w:val="24"/>
        </w:rPr>
        <w:t xml:space="preserve"> the website is fairly good, there’s just a few problems with design and its navigation menu</w:t>
      </w:r>
      <w:r w:rsidR="008E17A8">
        <w:rPr>
          <w:rFonts w:cstheme="minorHAnsi"/>
          <w:sz w:val="24"/>
          <w:szCs w:val="24"/>
        </w:rPr>
        <w:t xml:space="preserve"> which makes it overall more difficult to learn where things are as well as </w:t>
      </w:r>
      <w:r w:rsidR="00131B5C">
        <w:rPr>
          <w:rFonts w:cstheme="minorHAnsi"/>
          <w:sz w:val="24"/>
          <w:szCs w:val="24"/>
        </w:rPr>
        <w:t xml:space="preserve">how satisfied I feel with the website. </w:t>
      </w:r>
      <w:r w:rsidR="00655DFB">
        <w:rPr>
          <w:rFonts w:cstheme="minorHAnsi"/>
          <w:sz w:val="24"/>
          <w:szCs w:val="24"/>
        </w:rPr>
        <w:t>I also think they can improve their labeling of their navigation menu as some of it is a little confusing when searching for something specific.</w:t>
      </w:r>
    </w:p>
    <w:p w14:paraId="38302FB3" w14:textId="77777777" w:rsidR="00BC48F4" w:rsidRDefault="00BC48F4" w:rsidP="000C2FFE">
      <w:pPr>
        <w:spacing w:line="480" w:lineRule="auto"/>
        <w:rPr>
          <w:rFonts w:cstheme="minorHAnsi"/>
          <w:sz w:val="24"/>
          <w:szCs w:val="24"/>
        </w:rPr>
      </w:pPr>
    </w:p>
    <w:p w14:paraId="079E687B" w14:textId="432319CB" w:rsidR="00642751" w:rsidRDefault="00642751" w:rsidP="000C2FFE">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9A58F5" w:rsidRDefault="00642751" w:rsidP="000C2FFE">
      <w:pPr>
        <w:spacing w:line="480" w:lineRule="auto"/>
        <w:rPr>
          <w:rFonts w:cstheme="minorHAnsi"/>
          <w:b/>
          <w:bCs/>
          <w:sz w:val="24"/>
          <w:szCs w:val="24"/>
        </w:rPr>
      </w:pPr>
      <w:r w:rsidRPr="009A58F5">
        <w:rPr>
          <w:rFonts w:cstheme="minorHAnsi"/>
          <w:b/>
          <w:bCs/>
          <w:i/>
          <w:iCs/>
          <w:sz w:val="24"/>
          <w:szCs w:val="24"/>
        </w:rPr>
        <w:t>Dalton Murray</w:t>
      </w:r>
    </w:p>
    <w:sectPr w:rsidR="00642751" w:rsidRPr="009A58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7BD46" w14:textId="77777777" w:rsidR="00A83D3D" w:rsidRDefault="00A83D3D" w:rsidP="001241CF">
      <w:pPr>
        <w:spacing w:after="0" w:line="240" w:lineRule="auto"/>
      </w:pPr>
      <w:r>
        <w:separator/>
      </w:r>
    </w:p>
  </w:endnote>
  <w:endnote w:type="continuationSeparator" w:id="0">
    <w:p w14:paraId="6406CE8E" w14:textId="77777777" w:rsidR="00A83D3D" w:rsidRDefault="00A83D3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49557" w14:textId="77777777" w:rsidR="00A83D3D" w:rsidRDefault="00A83D3D" w:rsidP="001241CF">
      <w:pPr>
        <w:spacing w:after="0" w:line="240" w:lineRule="auto"/>
      </w:pPr>
      <w:r>
        <w:separator/>
      </w:r>
    </w:p>
  </w:footnote>
  <w:footnote w:type="continuationSeparator" w:id="0">
    <w:p w14:paraId="2262B104" w14:textId="77777777" w:rsidR="00A83D3D" w:rsidRDefault="00A83D3D"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0948"/>
    <w:rsid w:val="000041AA"/>
    <w:rsid w:val="00004ECB"/>
    <w:rsid w:val="00005D25"/>
    <w:rsid w:val="00007BC4"/>
    <w:rsid w:val="000141CC"/>
    <w:rsid w:val="00020EEA"/>
    <w:rsid w:val="00022C78"/>
    <w:rsid w:val="00024D98"/>
    <w:rsid w:val="00030EBA"/>
    <w:rsid w:val="00034235"/>
    <w:rsid w:val="0004043A"/>
    <w:rsid w:val="0004316E"/>
    <w:rsid w:val="0005086E"/>
    <w:rsid w:val="00052BFC"/>
    <w:rsid w:val="00054932"/>
    <w:rsid w:val="00057DF5"/>
    <w:rsid w:val="000643CD"/>
    <w:rsid w:val="00064735"/>
    <w:rsid w:val="00064FA8"/>
    <w:rsid w:val="0006780B"/>
    <w:rsid w:val="00067AD5"/>
    <w:rsid w:val="00083A48"/>
    <w:rsid w:val="00086F90"/>
    <w:rsid w:val="00087D00"/>
    <w:rsid w:val="00094372"/>
    <w:rsid w:val="000955B9"/>
    <w:rsid w:val="00095D1D"/>
    <w:rsid w:val="000A057C"/>
    <w:rsid w:val="000A311C"/>
    <w:rsid w:val="000B2D57"/>
    <w:rsid w:val="000C015B"/>
    <w:rsid w:val="000C0B70"/>
    <w:rsid w:val="000C2FFE"/>
    <w:rsid w:val="000C3B08"/>
    <w:rsid w:val="000E7E51"/>
    <w:rsid w:val="000F190E"/>
    <w:rsid w:val="000F2A1E"/>
    <w:rsid w:val="001028A8"/>
    <w:rsid w:val="00105064"/>
    <w:rsid w:val="00105A32"/>
    <w:rsid w:val="001104FB"/>
    <w:rsid w:val="00110D87"/>
    <w:rsid w:val="00115A87"/>
    <w:rsid w:val="0011792D"/>
    <w:rsid w:val="0012292F"/>
    <w:rsid w:val="00122B60"/>
    <w:rsid w:val="0012390C"/>
    <w:rsid w:val="001241CF"/>
    <w:rsid w:val="001266E2"/>
    <w:rsid w:val="0012732F"/>
    <w:rsid w:val="00131B5C"/>
    <w:rsid w:val="0013362E"/>
    <w:rsid w:val="00134156"/>
    <w:rsid w:val="00134B16"/>
    <w:rsid w:val="001360CE"/>
    <w:rsid w:val="00136F46"/>
    <w:rsid w:val="00137B51"/>
    <w:rsid w:val="0014218A"/>
    <w:rsid w:val="0014432D"/>
    <w:rsid w:val="00146AD1"/>
    <w:rsid w:val="00146EAD"/>
    <w:rsid w:val="0015228D"/>
    <w:rsid w:val="00153EB1"/>
    <w:rsid w:val="0015563C"/>
    <w:rsid w:val="00156339"/>
    <w:rsid w:val="001660D3"/>
    <w:rsid w:val="00167531"/>
    <w:rsid w:val="00167D17"/>
    <w:rsid w:val="00170904"/>
    <w:rsid w:val="001719C6"/>
    <w:rsid w:val="001749DA"/>
    <w:rsid w:val="00175050"/>
    <w:rsid w:val="00175366"/>
    <w:rsid w:val="001770DA"/>
    <w:rsid w:val="00177AB7"/>
    <w:rsid w:val="00180934"/>
    <w:rsid w:val="001822DB"/>
    <w:rsid w:val="001824FC"/>
    <w:rsid w:val="00183BDA"/>
    <w:rsid w:val="001923D9"/>
    <w:rsid w:val="001925A2"/>
    <w:rsid w:val="00193929"/>
    <w:rsid w:val="001A4DDB"/>
    <w:rsid w:val="001A57F5"/>
    <w:rsid w:val="001B24AC"/>
    <w:rsid w:val="001B423A"/>
    <w:rsid w:val="001B7D18"/>
    <w:rsid w:val="001C2234"/>
    <w:rsid w:val="001C28C0"/>
    <w:rsid w:val="001C2C32"/>
    <w:rsid w:val="001C3A4D"/>
    <w:rsid w:val="001C4A35"/>
    <w:rsid w:val="001C6E87"/>
    <w:rsid w:val="001C6F58"/>
    <w:rsid w:val="001C7BA2"/>
    <w:rsid w:val="001D01BC"/>
    <w:rsid w:val="001D039F"/>
    <w:rsid w:val="001D1F91"/>
    <w:rsid w:val="001D4327"/>
    <w:rsid w:val="001E1C1C"/>
    <w:rsid w:val="001E28E6"/>
    <w:rsid w:val="001E2D80"/>
    <w:rsid w:val="001E3347"/>
    <w:rsid w:val="001F3292"/>
    <w:rsid w:val="001F32DA"/>
    <w:rsid w:val="001F4D44"/>
    <w:rsid w:val="001F63D7"/>
    <w:rsid w:val="00203E1A"/>
    <w:rsid w:val="0020441C"/>
    <w:rsid w:val="00207C72"/>
    <w:rsid w:val="00210AD7"/>
    <w:rsid w:val="00210F9C"/>
    <w:rsid w:val="002327D4"/>
    <w:rsid w:val="002405DD"/>
    <w:rsid w:val="002421F5"/>
    <w:rsid w:val="002428C4"/>
    <w:rsid w:val="00244970"/>
    <w:rsid w:val="0024706A"/>
    <w:rsid w:val="0025125D"/>
    <w:rsid w:val="00253F81"/>
    <w:rsid w:val="00254685"/>
    <w:rsid w:val="002555B0"/>
    <w:rsid w:val="002626DC"/>
    <w:rsid w:val="00281907"/>
    <w:rsid w:val="0029218E"/>
    <w:rsid w:val="0029674A"/>
    <w:rsid w:val="002971C0"/>
    <w:rsid w:val="002A2EEB"/>
    <w:rsid w:val="002A5FF7"/>
    <w:rsid w:val="002B03B5"/>
    <w:rsid w:val="002B05EB"/>
    <w:rsid w:val="002B7789"/>
    <w:rsid w:val="002C01D1"/>
    <w:rsid w:val="002C0B4E"/>
    <w:rsid w:val="002C24F0"/>
    <w:rsid w:val="002C4EB2"/>
    <w:rsid w:val="002E25F2"/>
    <w:rsid w:val="002E7FF0"/>
    <w:rsid w:val="002F2E08"/>
    <w:rsid w:val="002F39A1"/>
    <w:rsid w:val="002F513A"/>
    <w:rsid w:val="00301605"/>
    <w:rsid w:val="0030260E"/>
    <w:rsid w:val="00310C56"/>
    <w:rsid w:val="00316859"/>
    <w:rsid w:val="003174B0"/>
    <w:rsid w:val="003229C5"/>
    <w:rsid w:val="00322DDC"/>
    <w:rsid w:val="003236A4"/>
    <w:rsid w:val="0032614B"/>
    <w:rsid w:val="00327E6C"/>
    <w:rsid w:val="00334E87"/>
    <w:rsid w:val="003353CA"/>
    <w:rsid w:val="003355F9"/>
    <w:rsid w:val="00336674"/>
    <w:rsid w:val="00343F44"/>
    <w:rsid w:val="00344F6F"/>
    <w:rsid w:val="00345F07"/>
    <w:rsid w:val="00352BC2"/>
    <w:rsid w:val="00352FED"/>
    <w:rsid w:val="00355ED2"/>
    <w:rsid w:val="00357667"/>
    <w:rsid w:val="003644CC"/>
    <w:rsid w:val="00374865"/>
    <w:rsid w:val="003832F9"/>
    <w:rsid w:val="003854E9"/>
    <w:rsid w:val="00390410"/>
    <w:rsid w:val="00391999"/>
    <w:rsid w:val="00392133"/>
    <w:rsid w:val="003942C9"/>
    <w:rsid w:val="00394EBA"/>
    <w:rsid w:val="00397686"/>
    <w:rsid w:val="003A247E"/>
    <w:rsid w:val="003A2ECB"/>
    <w:rsid w:val="003A3A44"/>
    <w:rsid w:val="003A4371"/>
    <w:rsid w:val="003A4AFE"/>
    <w:rsid w:val="003A6C55"/>
    <w:rsid w:val="003B1E38"/>
    <w:rsid w:val="003B525C"/>
    <w:rsid w:val="003C001C"/>
    <w:rsid w:val="003C4A77"/>
    <w:rsid w:val="003C5021"/>
    <w:rsid w:val="003C6F60"/>
    <w:rsid w:val="003C75E1"/>
    <w:rsid w:val="003D2118"/>
    <w:rsid w:val="003D3611"/>
    <w:rsid w:val="003D420D"/>
    <w:rsid w:val="003D5A00"/>
    <w:rsid w:val="003E26B3"/>
    <w:rsid w:val="003F0343"/>
    <w:rsid w:val="003F5663"/>
    <w:rsid w:val="003F78B8"/>
    <w:rsid w:val="003F7EAA"/>
    <w:rsid w:val="004017B4"/>
    <w:rsid w:val="00407FDF"/>
    <w:rsid w:val="00410658"/>
    <w:rsid w:val="004139D0"/>
    <w:rsid w:val="00414A44"/>
    <w:rsid w:val="0041500E"/>
    <w:rsid w:val="00415D0D"/>
    <w:rsid w:val="00425EEC"/>
    <w:rsid w:val="0042757C"/>
    <w:rsid w:val="00427A9E"/>
    <w:rsid w:val="004310AB"/>
    <w:rsid w:val="0044671F"/>
    <w:rsid w:val="004474AA"/>
    <w:rsid w:val="00450C22"/>
    <w:rsid w:val="004561E6"/>
    <w:rsid w:val="00460D40"/>
    <w:rsid w:val="004612B6"/>
    <w:rsid w:val="00461EC0"/>
    <w:rsid w:val="00464F32"/>
    <w:rsid w:val="00464F65"/>
    <w:rsid w:val="00464F99"/>
    <w:rsid w:val="00465667"/>
    <w:rsid w:val="004713FA"/>
    <w:rsid w:val="0047228E"/>
    <w:rsid w:val="00477F0B"/>
    <w:rsid w:val="00480E1F"/>
    <w:rsid w:val="004840A6"/>
    <w:rsid w:val="00491400"/>
    <w:rsid w:val="00493C59"/>
    <w:rsid w:val="004A3A80"/>
    <w:rsid w:val="004B763E"/>
    <w:rsid w:val="004C05C8"/>
    <w:rsid w:val="004C0A1A"/>
    <w:rsid w:val="004C76C0"/>
    <w:rsid w:val="004C78A7"/>
    <w:rsid w:val="004D1012"/>
    <w:rsid w:val="004D50DA"/>
    <w:rsid w:val="004D60A1"/>
    <w:rsid w:val="004E0CB2"/>
    <w:rsid w:val="004E3664"/>
    <w:rsid w:val="004E6002"/>
    <w:rsid w:val="004F1F8A"/>
    <w:rsid w:val="004F4E20"/>
    <w:rsid w:val="004F507B"/>
    <w:rsid w:val="00500228"/>
    <w:rsid w:val="0050527B"/>
    <w:rsid w:val="00511CAC"/>
    <w:rsid w:val="00514D12"/>
    <w:rsid w:val="0051605E"/>
    <w:rsid w:val="00521AFD"/>
    <w:rsid w:val="00521C05"/>
    <w:rsid w:val="00525043"/>
    <w:rsid w:val="0052683B"/>
    <w:rsid w:val="00530890"/>
    <w:rsid w:val="0053103C"/>
    <w:rsid w:val="00531235"/>
    <w:rsid w:val="005365E6"/>
    <w:rsid w:val="0053736F"/>
    <w:rsid w:val="005403B4"/>
    <w:rsid w:val="00541D5E"/>
    <w:rsid w:val="00544942"/>
    <w:rsid w:val="005516C9"/>
    <w:rsid w:val="00552549"/>
    <w:rsid w:val="00552C62"/>
    <w:rsid w:val="005543E8"/>
    <w:rsid w:val="005553A6"/>
    <w:rsid w:val="00557363"/>
    <w:rsid w:val="00557E35"/>
    <w:rsid w:val="00562184"/>
    <w:rsid w:val="005636D7"/>
    <w:rsid w:val="00565A48"/>
    <w:rsid w:val="00565C55"/>
    <w:rsid w:val="00570DC2"/>
    <w:rsid w:val="00571BD2"/>
    <w:rsid w:val="00575217"/>
    <w:rsid w:val="005776F4"/>
    <w:rsid w:val="005840CA"/>
    <w:rsid w:val="00584713"/>
    <w:rsid w:val="00585D8B"/>
    <w:rsid w:val="00587D5B"/>
    <w:rsid w:val="00591BF1"/>
    <w:rsid w:val="005A0191"/>
    <w:rsid w:val="005A30A3"/>
    <w:rsid w:val="005B3E38"/>
    <w:rsid w:val="005B5F92"/>
    <w:rsid w:val="005C2D06"/>
    <w:rsid w:val="005C631D"/>
    <w:rsid w:val="005D16F4"/>
    <w:rsid w:val="005D5A0B"/>
    <w:rsid w:val="005D63B9"/>
    <w:rsid w:val="005D761F"/>
    <w:rsid w:val="005E1925"/>
    <w:rsid w:val="005E580A"/>
    <w:rsid w:val="005E70C6"/>
    <w:rsid w:val="005E743D"/>
    <w:rsid w:val="005F01BE"/>
    <w:rsid w:val="005F070C"/>
    <w:rsid w:val="005F4270"/>
    <w:rsid w:val="00602FDF"/>
    <w:rsid w:val="00611972"/>
    <w:rsid w:val="00612C46"/>
    <w:rsid w:val="00614706"/>
    <w:rsid w:val="00614ACD"/>
    <w:rsid w:val="006178EA"/>
    <w:rsid w:val="00620E5B"/>
    <w:rsid w:val="006258E7"/>
    <w:rsid w:val="006413A7"/>
    <w:rsid w:val="00642751"/>
    <w:rsid w:val="00647CD0"/>
    <w:rsid w:val="00655DFB"/>
    <w:rsid w:val="0065642D"/>
    <w:rsid w:val="00661895"/>
    <w:rsid w:val="00661FDD"/>
    <w:rsid w:val="0066601A"/>
    <w:rsid w:val="00667A4C"/>
    <w:rsid w:val="006746EE"/>
    <w:rsid w:val="006758BC"/>
    <w:rsid w:val="00676679"/>
    <w:rsid w:val="006771BB"/>
    <w:rsid w:val="006772C3"/>
    <w:rsid w:val="006822DF"/>
    <w:rsid w:val="00685566"/>
    <w:rsid w:val="00691948"/>
    <w:rsid w:val="00692E3D"/>
    <w:rsid w:val="0069746E"/>
    <w:rsid w:val="006A35D6"/>
    <w:rsid w:val="006A5F93"/>
    <w:rsid w:val="006A634C"/>
    <w:rsid w:val="006B0A0E"/>
    <w:rsid w:val="006B4639"/>
    <w:rsid w:val="006B4AEF"/>
    <w:rsid w:val="006B4C12"/>
    <w:rsid w:val="006C24BC"/>
    <w:rsid w:val="006C7809"/>
    <w:rsid w:val="006D2899"/>
    <w:rsid w:val="006D30AE"/>
    <w:rsid w:val="006D5972"/>
    <w:rsid w:val="006E2C82"/>
    <w:rsid w:val="006E3C2A"/>
    <w:rsid w:val="006E4474"/>
    <w:rsid w:val="006E5A3D"/>
    <w:rsid w:val="006E7205"/>
    <w:rsid w:val="006E726D"/>
    <w:rsid w:val="006F2716"/>
    <w:rsid w:val="006F372D"/>
    <w:rsid w:val="006F48EB"/>
    <w:rsid w:val="006F529A"/>
    <w:rsid w:val="006F7598"/>
    <w:rsid w:val="006F77E3"/>
    <w:rsid w:val="006F791D"/>
    <w:rsid w:val="00702372"/>
    <w:rsid w:val="00702F7F"/>
    <w:rsid w:val="00703E58"/>
    <w:rsid w:val="007071EC"/>
    <w:rsid w:val="00710377"/>
    <w:rsid w:val="00710D03"/>
    <w:rsid w:val="0071233E"/>
    <w:rsid w:val="00713FB9"/>
    <w:rsid w:val="00716756"/>
    <w:rsid w:val="0072052D"/>
    <w:rsid w:val="00721F34"/>
    <w:rsid w:val="00724134"/>
    <w:rsid w:val="0072413E"/>
    <w:rsid w:val="0073369A"/>
    <w:rsid w:val="007458AB"/>
    <w:rsid w:val="00745DF1"/>
    <w:rsid w:val="00753137"/>
    <w:rsid w:val="007612A2"/>
    <w:rsid w:val="00761AA3"/>
    <w:rsid w:val="0076314E"/>
    <w:rsid w:val="00767FD0"/>
    <w:rsid w:val="00771F6B"/>
    <w:rsid w:val="0077621F"/>
    <w:rsid w:val="00776B02"/>
    <w:rsid w:val="00790FAF"/>
    <w:rsid w:val="007918D6"/>
    <w:rsid w:val="00793320"/>
    <w:rsid w:val="007956EF"/>
    <w:rsid w:val="00797C11"/>
    <w:rsid w:val="007A337D"/>
    <w:rsid w:val="007A4340"/>
    <w:rsid w:val="007B44AC"/>
    <w:rsid w:val="007B5AEC"/>
    <w:rsid w:val="007B6226"/>
    <w:rsid w:val="007B6E42"/>
    <w:rsid w:val="007C199D"/>
    <w:rsid w:val="007C5742"/>
    <w:rsid w:val="007C7FBC"/>
    <w:rsid w:val="007D0540"/>
    <w:rsid w:val="007D2313"/>
    <w:rsid w:val="007D31C9"/>
    <w:rsid w:val="007D4D54"/>
    <w:rsid w:val="007E4BB0"/>
    <w:rsid w:val="007E7AC5"/>
    <w:rsid w:val="007F4772"/>
    <w:rsid w:val="007F4AED"/>
    <w:rsid w:val="008119B2"/>
    <w:rsid w:val="00811D38"/>
    <w:rsid w:val="00812029"/>
    <w:rsid w:val="00814DED"/>
    <w:rsid w:val="00827420"/>
    <w:rsid w:val="0083144B"/>
    <w:rsid w:val="00831673"/>
    <w:rsid w:val="008319BA"/>
    <w:rsid w:val="00834C9A"/>
    <w:rsid w:val="00845C25"/>
    <w:rsid w:val="00847AE4"/>
    <w:rsid w:val="008508F4"/>
    <w:rsid w:val="0085634A"/>
    <w:rsid w:val="00856B06"/>
    <w:rsid w:val="00856E9E"/>
    <w:rsid w:val="008572F7"/>
    <w:rsid w:val="00857598"/>
    <w:rsid w:val="0086027F"/>
    <w:rsid w:val="00861AAC"/>
    <w:rsid w:val="0086446E"/>
    <w:rsid w:val="0086786C"/>
    <w:rsid w:val="00873A71"/>
    <w:rsid w:val="008765B2"/>
    <w:rsid w:val="0087773E"/>
    <w:rsid w:val="0088575A"/>
    <w:rsid w:val="0089019A"/>
    <w:rsid w:val="00890773"/>
    <w:rsid w:val="00891BC3"/>
    <w:rsid w:val="0089677B"/>
    <w:rsid w:val="008A1944"/>
    <w:rsid w:val="008A1B7F"/>
    <w:rsid w:val="008A26DA"/>
    <w:rsid w:val="008B5D92"/>
    <w:rsid w:val="008C096E"/>
    <w:rsid w:val="008C146C"/>
    <w:rsid w:val="008C35E5"/>
    <w:rsid w:val="008C42E1"/>
    <w:rsid w:val="008C53E5"/>
    <w:rsid w:val="008D1A83"/>
    <w:rsid w:val="008D334C"/>
    <w:rsid w:val="008D3769"/>
    <w:rsid w:val="008D43BE"/>
    <w:rsid w:val="008E01A9"/>
    <w:rsid w:val="008E0CCC"/>
    <w:rsid w:val="008E0D3B"/>
    <w:rsid w:val="008E17A8"/>
    <w:rsid w:val="008E2607"/>
    <w:rsid w:val="008E33BD"/>
    <w:rsid w:val="008E6F10"/>
    <w:rsid w:val="008F1329"/>
    <w:rsid w:val="008F2D6E"/>
    <w:rsid w:val="008F2D94"/>
    <w:rsid w:val="008F560D"/>
    <w:rsid w:val="0090448C"/>
    <w:rsid w:val="00904FC0"/>
    <w:rsid w:val="00911A40"/>
    <w:rsid w:val="00914C68"/>
    <w:rsid w:val="00915007"/>
    <w:rsid w:val="00921BBA"/>
    <w:rsid w:val="00930F41"/>
    <w:rsid w:val="00932B1B"/>
    <w:rsid w:val="009337E2"/>
    <w:rsid w:val="00933D25"/>
    <w:rsid w:val="00934FA5"/>
    <w:rsid w:val="00937E09"/>
    <w:rsid w:val="00941467"/>
    <w:rsid w:val="00941DF5"/>
    <w:rsid w:val="00947CEE"/>
    <w:rsid w:val="00954647"/>
    <w:rsid w:val="009549E4"/>
    <w:rsid w:val="00960360"/>
    <w:rsid w:val="0096141F"/>
    <w:rsid w:val="00980CB5"/>
    <w:rsid w:val="009812CD"/>
    <w:rsid w:val="00981A2D"/>
    <w:rsid w:val="00981B78"/>
    <w:rsid w:val="00982BBD"/>
    <w:rsid w:val="00984317"/>
    <w:rsid w:val="00990622"/>
    <w:rsid w:val="00995A9D"/>
    <w:rsid w:val="009A0AF7"/>
    <w:rsid w:val="009A309A"/>
    <w:rsid w:val="009A3710"/>
    <w:rsid w:val="009A58F5"/>
    <w:rsid w:val="009A6AD2"/>
    <w:rsid w:val="009B0863"/>
    <w:rsid w:val="009B2EC9"/>
    <w:rsid w:val="009B340A"/>
    <w:rsid w:val="009B5B33"/>
    <w:rsid w:val="009B6201"/>
    <w:rsid w:val="009C34CF"/>
    <w:rsid w:val="009C5711"/>
    <w:rsid w:val="009C71CF"/>
    <w:rsid w:val="009D1F86"/>
    <w:rsid w:val="009D2106"/>
    <w:rsid w:val="009D2EF3"/>
    <w:rsid w:val="009E3768"/>
    <w:rsid w:val="009F019B"/>
    <w:rsid w:val="009F3F42"/>
    <w:rsid w:val="009F47A1"/>
    <w:rsid w:val="009F684B"/>
    <w:rsid w:val="009F6947"/>
    <w:rsid w:val="00A06B57"/>
    <w:rsid w:val="00A0742A"/>
    <w:rsid w:val="00A11274"/>
    <w:rsid w:val="00A14907"/>
    <w:rsid w:val="00A161D2"/>
    <w:rsid w:val="00A21BE5"/>
    <w:rsid w:val="00A25580"/>
    <w:rsid w:val="00A272EF"/>
    <w:rsid w:val="00A2776E"/>
    <w:rsid w:val="00A37DA3"/>
    <w:rsid w:val="00A5280E"/>
    <w:rsid w:val="00A52AD2"/>
    <w:rsid w:val="00A55046"/>
    <w:rsid w:val="00A57061"/>
    <w:rsid w:val="00A61226"/>
    <w:rsid w:val="00A64FCC"/>
    <w:rsid w:val="00A65CE6"/>
    <w:rsid w:val="00A67F5A"/>
    <w:rsid w:val="00A73701"/>
    <w:rsid w:val="00A7371C"/>
    <w:rsid w:val="00A80266"/>
    <w:rsid w:val="00A83D3D"/>
    <w:rsid w:val="00A86655"/>
    <w:rsid w:val="00A87AF4"/>
    <w:rsid w:val="00A95AAA"/>
    <w:rsid w:val="00A960B1"/>
    <w:rsid w:val="00AA69F8"/>
    <w:rsid w:val="00AA730F"/>
    <w:rsid w:val="00AB0BC6"/>
    <w:rsid w:val="00AB1C2E"/>
    <w:rsid w:val="00AC00B7"/>
    <w:rsid w:val="00AC0FD5"/>
    <w:rsid w:val="00AC28A0"/>
    <w:rsid w:val="00AC3E9B"/>
    <w:rsid w:val="00AC6326"/>
    <w:rsid w:val="00AD27BE"/>
    <w:rsid w:val="00AD2FB5"/>
    <w:rsid w:val="00AD3010"/>
    <w:rsid w:val="00AE466D"/>
    <w:rsid w:val="00AE5EE2"/>
    <w:rsid w:val="00AF079B"/>
    <w:rsid w:val="00AF4DD7"/>
    <w:rsid w:val="00AF53F1"/>
    <w:rsid w:val="00B03C32"/>
    <w:rsid w:val="00B03CBE"/>
    <w:rsid w:val="00B04108"/>
    <w:rsid w:val="00B0663B"/>
    <w:rsid w:val="00B12146"/>
    <w:rsid w:val="00B123D2"/>
    <w:rsid w:val="00B12C76"/>
    <w:rsid w:val="00B135FF"/>
    <w:rsid w:val="00B136BD"/>
    <w:rsid w:val="00B155D3"/>
    <w:rsid w:val="00B21F61"/>
    <w:rsid w:val="00B309D9"/>
    <w:rsid w:val="00B311E8"/>
    <w:rsid w:val="00B31E7A"/>
    <w:rsid w:val="00B32021"/>
    <w:rsid w:val="00B33311"/>
    <w:rsid w:val="00B33974"/>
    <w:rsid w:val="00B43E53"/>
    <w:rsid w:val="00B44A85"/>
    <w:rsid w:val="00B473B6"/>
    <w:rsid w:val="00B53208"/>
    <w:rsid w:val="00B5381C"/>
    <w:rsid w:val="00B5631E"/>
    <w:rsid w:val="00B65FC0"/>
    <w:rsid w:val="00B65FF4"/>
    <w:rsid w:val="00B71087"/>
    <w:rsid w:val="00B73009"/>
    <w:rsid w:val="00B733AD"/>
    <w:rsid w:val="00B75F47"/>
    <w:rsid w:val="00B80344"/>
    <w:rsid w:val="00B824BB"/>
    <w:rsid w:val="00B82621"/>
    <w:rsid w:val="00B92EC8"/>
    <w:rsid w:val="00B93A17"/>
    <w:rsid w:val="00B97895"/>
    <w:rsid w:val="00BA0018"/>
    <w:rsid w:val="00BA02CD"/>
    <w:rsid w:val="00BA19DD"/>
    <w:rsid w:val="00BA209E"/>
    <w:rsid w:val="00BA4EBF"/>
    <w:rsid w:val="00BA6FE5"/>
    <w:rsid w:val="00BB07B5"/>
    <w:rsid w:val="00BB1DEA"/>
    <w:rsid w:val="00BB1EDB"/>
    <w:rsid w:val="00BC0429"/>
    <w:rsid w:val="00BC1662"/>
    <w:rsid w:val="00BC207F"/>
    <w:rsid w:val="00BC27E5"/>
    <w:rsid w:val="00BC48F4"/>
    <w:rsid w:val="00BC5A1D"/>
    <w:rsid w:val="00BC6609"/>
    <w:rsid w:val="00BD1BCC"/>
    <w:rsid w:val="00BD48AB"/>
    <w:rsid w:val="00BD4BE2"/>
    <w:rsid w:val="00BD4E20"/>
    <w:rsid w:val="00BE342C"/>
    <w:rsid w:val="00BE3693"/>
    <w:rsid w:val="00BE601F"/>
    <w:rsid w:val="00BE7BB4"/>
    <w:rsid w:val="00BF2157"/>
    <w:rsid w:val="00BF35E2"/>
    <w:rsid w:val="00BF4F03"/>
    <w:rsid w:val="00BF5186"/>
    <w:rsid w:val="00BF52AB"/>
    <w:rsid w:val="00BF6EE7"/>
    <w:rsid w:val="00BF78AE"/>
    <w:rsid w:val="00BF7CA2"/>
    <w:rsid w:val="00C00D42"/>
    <w:rsid w:val="00C0372A"/>
    <w:rsid w:val="00C07E6D"/>
    <w:rsid w:val="00C121B3"/>
    <w:rsid w:val="00C156D6"/>
    <w:rsid w:val="00C1609C"/>
    <w:rsid w:val="00C166F6"/>
    <w:rsid w:val="00C21FE6"/>
    <w:rsid w:val="00C30693"/>
    <w:rsid w:val="00C3500C"/>
    <w:rsid w:val="00C35E5F"/>
    <w:rsid w:val="00C3711B"/>
    <w:rsid w:val="00C373AF"/>
    <w:rsid w:val="00C43604"/>
    <w:rsid w:val="00C44554"/>
    <w:rsid w:val="00C5254A"/>
    <w:rsid w:val="00C545CB"/>
    <w:rsid w:val="00C56F46"/>
    <w:rsid w:val="00C61DEB"/>
    <w:rsid w:val="00C63E19"/>
    <w:rsid w:val="00C662C8"/>
    <w:rsid w:val="00C66F4B"/>
    <w:rsid w:val="00C72259"/>
    <w:rsid w:val="00C749E7"/>
    <w:rsid w:val="00C80EE2"/>
    <w:rsid w:val="00C87194"/>
    <w:rsid w:val="00C92F14"/>
    <w:rsid w:val="00C9520D"/>
    <w:rsid w:val="00C97CE1"/>
    <w:rsid w:val="00CA045B"/>
    <w:rsid w:val="00CA1053"/>
    <w:rsid w:val="00CA2198"/>
    <w:rsid w:val="00CA2760"/>
    <w:rsid w:val="00CA2FC9"/>
    <w:rsid w:val="00CA3145"/>
    <w:rsid w:val="00CB0BCB"/>
    <w:rsid w:val="00CC0A45"/>
    <w:rsid w:val="00CC16B5"/>
    <w:rsid w:val="00CC3921"/>
    <w:rsid w:val="00CD2C90"/>
    <w:rsid w:val="00CD48CF"/>
    <w:rsid w:val="00CD4F8E"/>
    <w:rsid w:val="00CD6A1B"/>
    <w:rsid w:val="00CE0501"/>
    <w:rsid w:val="00CE7F95"/>
    <w:rsid w:val="00CF2F12"/>
    <w:rsid w:val="00CF394D"/>
    <w:rsid w:val="00CF5411"/>
    <w:rsid w:val="00CF6B1A"/>
    <w:rsid w:val="00CF6C11"/>
    <w:rsid w:val="00CF6CB2"/>
    <w:rsid w:val="00D016BC"/>
    <w:rsid w:val="00D019FD"/>
    <w:rsid w:val="00D01C09"/>
    <w:rsid w:val="00D02060"/>
    <w:rsid w:val="00D05076"/>
    <w:rsid w:val="00D070C2"/>
    <w:rsid w:val="00D106DE"/>
    <w:rsid w:val="00D10752"/>
    <w:rsid w:val="00D116AC"/>
    <w:rsid w:val="00D15471"/>
    <w:rsid w:val="00D16D55"/>
    <w:rsid w:val="00D17646"/>
    <w:rsid w:val="00D179A3"/>
    <w:rsid w:val="00D17C37"/>
    <w:rsid w:val="00D2241C"/>
    <w:rsid w:val="00D22D1F"/>
    <w:rsid w:val="00D23B07"/>
    <w:rsid w:val="00D24856"/>
    <w:rsid w:val="00D33A3B"/>
    <w:rsid w:val="00D34EBA"/>
    <w:rsid w:val="00D50141"/>
    <w:rsid w:val="00D501CD"/>
    <w:rsid w:val="00D510C3"/>
    <w:rsid w:val="00D5272C"/>
    <w:rsid w:val="00D53FB6"/>
    <w:rsid w:val="00D572C8"/>
    <w:rsid w:val="00D63D70"/>
    <w:rsid w:val="00D653BF"/>
    <w:rsid w:val="00D65A5F"/>
    <w:rsid w:val="00D8008F"/>
    <w:rsid w:val="00D837D0"/>
    <w:rsid w:val="00D8445A"/>
    <w:rsid w:val="00D865B8"/>
    <w:rsid w:val="00D8758A"/>
    <w:rsid w:val="00D91EBA"/>
    <w:rsid w:val="00D95878"/>
    <w:rsid w:val="00DA7888"/>
    <w:rsid w:val="00DA7B5A"/>
    <w:rsid w:val="00DB0777"/>
    <w:rsid w:val="00DB2C42"/>
    <w:rsid w:val="00DB3FCB"/>
    <w:rsid w:val="00DB5C17"/>
    <w:rsid w:val="00DB6F91"/>
    <w:rsid w:val="00DC012C"/>
    <w:rsid w:val="00DC20D4"/>
    <w:rsid w:val="00DC2ED4"/>
    <w:rsid w:val="00DC3869"/>
    <w:rsid w:val="00DC540D"/>
    <w:rsid w:val="00DC6FA1"/>
    <w:rsid w:val="00DD41C4"/>
    <w:rsid w:val="00DD4EE4"/>
    <w:rsid w:val="00DE459E"/>
    <w:rsid w:val="00DF0AD8"/>
    <w:rsid w:val="00DF16D9"/>
    <w:rsid w:val="00DF1B1A"/>
    <w:rsid w:val="00DF43AE"/>
    <w:rsid w:val="00DF4B15"/>
    <w:rsid w:val="00DF56AD"/>
    <w:rsid w:val="00E00E82"/>
    <w:rsid w:val="00E05335"/>
    <w:rsid w:val="00E0608A"/>
    <w:rsid w:val="00E07F86"/>
    <w:rsid w:val="00E10BB7"/>
    <w:rsid w:val="00E136CC"/>
    <w:rsid w:val="00E14CE2"/>
    <w:rsid w:val="00E15BF7"/>
    <w:rsid w:val="00E21BE6"/>
    <w:rsid w:val="00E234AF"/>
    <w:rsid w:val="00E26973"/>
    <w:rsid w:val="00E276E1"/>
    <w:rsid w:val="00E332F7"/>
    <w:rsid w:val="00E3618B"/>
    <w:rsid w:val="00E4415C"/>
    <w:rsid w:val="00E44569"/>
    <w:rsid w:val="00E472CE"/>
    <w:rsid w:val="00E528EF"/>
    <w:rsid w:val="00E60A5C"/>
    <w:rsid w:val="00E6591E"/>
    <w:rsid w:val="00E739D5"/>
    <w:rsid w:val="00E748C0"/>
    <w:rsid w:val="00E77AF4"/>
    <w:rsid w:val="00E80A50"/>
    <w:rsid w:val="00E85F57"/>
    <w:rsid w:val="00E9300B"/>
    <w:rsid w:val="00E94F3A"/>
    <w:rsid w:val="00E96B89"/>
    <w:rsid w:val="00E97EBE"/>
    <w:rsid w:val="00EB1157"/>
    <w:rsid w:val="00EC1275"/>
    <w:rsid w:val="00EC1354"/>
    <w:rsid w:val="00EC6AF9"/>
    <w:rsid w:val="00ED45FF"/>
    <w:rsid w:val="00EE68DC"/>
    <w:rsid w:val="00EE7A1C"/>
    <w:rsid w:val="00EE7EDA"/>
    <w:rsid w:val="00EF1659"/>
    <w:rsid w:val="00EF310E"/>
    <w:rsid w:val="00F01CB8"/>
    <w:rsid w:val="00F03869"/>
    <w:rsid w:val="00F04406"/>
    <w:rsid w:val="00F05C06"/>
    <w:rsid w:val="00F06EE0"/>
    <w:rsid w:val="00F118F9"/>
    <w:rsid w:val="00F13438"/>
    <w:rsid w:val="00F13ECF"/>
    <w:rsid w:val="00F147D6"/>
    <w:rsid w:val="00F151CD"/>
    <w:rsid w:val="00F15D74"/>
    <w:rsid w:val="00F17432"/>
    <w:rsid w:val="00F178A2"/>
    <w:rsid w:val="00F203F5"/>
    <w:rsid w:val="00F215A2"/>
    <w:rsid w:val="00F228A0"/>
    <w:rsid w:val="00F2390B"/>
    <w:rsid w:val="00F2604C"/>
    <w:rsid w:val="00F31FF2"/>
    <w:rsid w:val="00F34E2E"/>
    <w:rsid w:val="00F403FD"/>
    <w:rsid w:val="00F440DA"/>
    <w:rsid w:val="00F47C7C"/>
    <w:rsid w:val="00F5189C"/>
    <w:rsid w:val="00F524DF"/>
    <w:rsid w:val="00F5493A"/>
    <w:rsid w:val="00F560E7"/>
    <w:rsid w:val="00F6064E"/>
    <w:rsid w:val="00F754D8"/>
    <w:rsid w:val="00F8166C"/>
    <w:rsid w:val="00F82291"/>
    <w:rsid w:val="00F825B4"/>
    <w:rsid w:val="00F8448F"/>
    <w:rsid w:val="00F85402"/>
    <w:rsid w:val="00F92B8A"/>
    <w:rsid w:val="00F95451"/>
    <w:rsid w:val="00F97A11"/>
    <w:rsid w:val="00F97F1D"/>
    <w:rsid w:val="00FB357F"/>
    <w:rsid w:val="00FB3F47"/>
    <w:rsid w:val="00FB6474"/>
    <w:rsid w:val="00FC1966"/>
    <w:rsid w:val="00FC28BE"/>
    <w:rsid w:val="00FD3D81"/>
    <w:rsid w:val="00FD51AF"/>
    <w:rsid w:val="00FD59E3"/>
    <w:rsid w:val="00FD6074"/>
    <w:rsid w:val="00FD7AD9"/>
    <w:rsid w:val="00FE0938"/>
    <w:rsid w:val="00FE1323"/>
    <w:rsid w:val="00FE2666"/>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2B7789"/>
    <w:rPr>
      <w:color w:val="0563C1" w:themeColor="hyperlink"/>
      <w:u w:val="single"/>
    </w:rPr>
  </w:style>
  <w:style w:type="character" w:styleId="UnresolvedMention">
    <w:name w:val="Unresolved Mention"/>
    <w:basedOn w:val="DefaultParagraphFont"/>
    <w:uiPriority w:val="99"/>
    <w:semiHidden/>
    <w:unhideWhenUsed/>
    <w:rsid w:val="002B7789"/>
    <w:rPr>
      <w:color w:val="605E5C"/>
      <w:shd w:val="clear" w:color="auto" w:fill="E1DFDD"/>
    </w:rPr>
  </w:style>
  <w:style w:type="character" w:styleId="FollowedHyperlink">
    <w:name w:val="FollowedHyperlink"/>
    <w:basedOn w:val="DefaultParagraphFont"/>
    <w:uiPriority w:val="99"/>
    <w:semiHidden/>
    <w:unhideWhenUsed/>
    <w:rsid w:val="006A5F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drive/folders/1u9Dg7Hj4rZzbcDqyYXtq11E5GC5LswOa?usp=sharin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4</Pages>
  <Words>950</Words>
  <Characters>54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904</cp:revision>
  <dcterms:created xsi:type="dcterms:W3CDTF">2022-08-27T21:27:00Z</dcterms:created>
  <dcterms:modified xsi:type="dcterms:W3CDTF">2023-03-24T20:45:00Z</dcterms:modified>
</cp:coreProperties>
</file>